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nald Leo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nal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o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5 Millbank Road Bryn Mawr 190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nwlong@verizon.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527568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na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